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bookmarkStart w:id="0" w:name="_GoBack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aga Venkata Sanjeev Koneru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Client Name: Jacob </w:t>
      </w:r>
      <w:proofErr w:type="spellStart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tansbury</w:t>
      </w:r>
      <w:proofErr w:type="spellEnd"/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member roles &amp; responsibilities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Nandeesh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120 - Requirements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0A6559" w:rsidRDefault="000A6559" w:rsidP="000A655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.</w:t>
      </w:r>
    </w:p>
    <w:p w:rsidR="000A6559" w:rsidRDefault="000A6559" w:rsidP="000A6559">
      <w:pPr>
        <w:shd w:val="clear" w:color="auto" w:fill="FFFFFF"/>
        <w:spacing w:before="100" w:beforeAutospacing="1" w:after="100" w:afterAutospacing="1" w:line="240" w:lineRule="auto"/>
        <w:ind w:left="15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color w:val="2D3B45"/>
          <w:sz w:val="21"/>
          <w:szCs w:val="21"/>
        </w:rPr>
        <w:t>Artifacts responsible for this semester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965"/>
        <w:gridCol w:w="3921"/>
        <w:gridCol w:w="1420"/>
      </w:tblGrid>
      <w:tr w:rsidR="000A6559" w:rsidTr="00947DA6">
        <w:trPr>
          <w:jc w:val="center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6559" w:rsidRDefault="000A6559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rtifact</w:t>
            </w:r>
          </w:p>
        </w:tc>
        <w:tc>
          <w:tcPr>
            <w:tcW w:w="3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6559" w:rsidRDefault="000A6559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Evaluation/Notes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6559" w:rsidRDefault="000A6559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% Complete</w:t>
            </w:r>
          </w:p>
        </w:tc>
      </w:tr>
      <w:tr w:rsidR="000A6559" w:rsidTr="00947DA6">
        <w:trPr>
          <w:jc w:val="center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0A6559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Client Meeting Report</w:t>
            </w:r>
          </w:p>
        </w:tc>
        <w:tc>
          <w:tcPr>
            <w:tcW w:w="3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6559" w:rsidRDefault="000A6559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20</w:t>
            </w:r>
            <w:r w:rsidR="000A6559">
              <w:t>%</w:t>
            </w:r>
          </w:p>
        </w:tc>
      </w:tr>
      <w:tr w:rsidR="000A6559" w:rsidTr="00947DA6">
        <w:trPr>
          <w:jc w:val="center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shd w:val="clear" w:color="auto" w:fill="FFFFFF"/>
              <w:spacing w:before="100" w:beforeAutospacing="1" w:after="100" w:afterAutospacing="1" w:line="240" w:lineRule="auto"/>
              <w:jc w:val="center"/>
            </w:pPr>
            <w:r>
              <w:rPr>
                <w:rFonts w:ascii="Helvetica" w:eastAsia="Times New Roman" w:hAnsi="Helvetica" w:cs="Helvetica"/>
                <w:sz w:val="21"/>
                <w:szCs w:val="21"/>
              </w:rPr>
              <w:t>User interface for Basic user screens</w:t>
            </w:r>
          </w:p>
        </w:tc>
        <w:tc>
          <w:tcPr>
            <w:tcW w:w="3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User interface is essential as it is the means by which user and an application interact.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60%</w:t>
            </w:r>
          </w:p>
        </w:tc>
      </w:tr>
      <w:tr w:rsidR="000A6559" w:rsidTr="00947DA6">
        <w:trPr>
          <w:jc w:val="center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Pr="000A6559" w:rsidRDefault="00947DA6" w:rsidP="00D06597">
            <w:pPr>
              <w:shd w:val="clear" w:color="auto" w:fill="FFFFFF"/>
              <w:spacing w:before="100" w:beforeAutospacing="1" w:after="100" w:afterAutospacing="1" w:line="240" w:lineRule="auto"/>
              <w:jc w:val="center"/>
              <w:rPr>
                <w:rFonts w:ascii="Helvetica" w:eastAsia="Times New Roman" w:hAnsi="Helvetica" w:cs="Helvetica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sz w:val="21"/>
                <w:szCs w:val="21"/>
              </w:rPr>
              <w:t>Coding for Basic user</w:t>
            </w:r>
          </w:p>
        </w:tc>
        <w:tc>
          <w:tcPr>
            <w:tcW w:w="3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Core functionality is developed here.</w:t>
            </w:r>
          </w:p>
        </w:tc>
        <w:tc>
          <w:tcPr>
            <w:tcW w:w="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A6559" w:rsidRDefault="00947DA6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25%</w:t>
            </w:r>
          </w:p>
        </w:tc>
      </w:tr>
    </w:tbl>
    <w:p w:rsidR="000A6559" w:rsidRPr="00947DA6" w:rsidRDefault="00947DA6" w:rsidP="00947DA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47DA6">
        <w:rPr>
          <w:rFonts w:ascii="Helvetica" w:eastAsia="Times New Roman" w:hAnsi="Helvetica" w:cs="Helvetica"/>
          <w:color w:val="2D3B45"/>
          <w:sz w:val="21"/>
          <w:szCs w:val="21"/>
        </w:rPr>
        <w:t>The schedule was on track</w:t>
      </w:r>
    </w:p>
    <w:p w:rsidR="00947DA6" w:rsidRPr="00947DA6" w:rsidRDefault="00947DA6" w:rsidP="00947DA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47DA6"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0A6559" w:rsidRPr="00947DA6" w:rsidRDefault="00947DA6" w:rsidP="00947DA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Link to </w:t>
      </w:r>
      <w:r w:rsidR="000A6559" w:rsidRPr="00947DA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pository: </w:t>
      </w:r>
      <w:hyperlink r:id="rId5" w:tgtFrame="_blank" w:history="1">
        <w:r w:rsidR="000A6559" w:rsidRPr="00947DA6">
          <w:rPr>
            <w:rStyle w:val="Hyperlink"/>
            <w:rFonts w:ascii="Helvetica" w:eastAsia="Times New Roman" w:hAnsi="Helvetica" w:cs="Helvetica"/>
            <w:color w:val="008EE2"/>
            <w:sz w:val="21"/>
            <w:szCs w:val="21"/>
            <w:u w:val="none"/>
          </w:rPr>
          <w:t>https://SanjeevKoneru@bitbucket.org/bashguardians/bashguardians.git</w:t>
        </w:r>
        <w:r w:rsidR="000A6559" w:rsidRPr="00947DA6">
          <w:rPr>
            <w:rStyle w:val="Hyperlink"/>
            <w:rFonts w:ascii="Helvetica" w:eastAsia="Times New Roman" w:hAnsi="Helvetica" w:cs="Helvetica"/>
            <w:color w:val="008EE2"/>
            <w:sz w:val="21"/>
            <w:szCs w:val="21"/>
            <w:u w:val="none"/>
            <w:bdr w:val="none" w:sz="0" w:space="0" w:color="auto" w:frame="1"/>
          </w:rPr>
          <w:t> (Links to an external site.)</w:t>
        </w:r>
      </w:hyperlink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7D7FE0" w:rsidRDefault="007D7FE0" w:rsidP="000A655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App information screen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2 hours, Took time – 1.5 hours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</w:p>
    <w:p w:rsidR="00947DA6" w:rsidRDefault="00947DA6" w:rsidP="000A655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coding of situation and incident location screens of basic user.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7 hours, Took time – 8 hours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</w:p>
    <w:p w:rsidR="00947DA6" w:rsidRDefault="00947DA6" w:rsidP="000A655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Explored PartyGuard application data along with other teams. 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3 hours, Took time – 2.5 hours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</w:p>
    <w:p w:rsidR="000A6559" w:rsidRDefault="000A6559" w:rsidP="000A655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the presentation for WS2 on issue tracking.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3 hours, Took time – 3 hours</w:t>
      </w:r>
    </w:p>
    <w:p w:rsidR="007D7FE0" w:rsidRDefault="007D7FE0" w:rsidP="007D7FE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Link: </w:t>
      </w:r>
    </w:p>
    <w:p w:rsidR="007D7FE0" w:rsidRPr="007D7FE0" w:rsidRDefault="007D7FE0" w:rsidP="007D7FE0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lanned work this week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267"/>
        <w:gridCol w:w="758"/>
        <w:gridCol w:w="3416"/>
      </w:tblGrid>
      <w:tr w:rsidR="007D7FE0" w:rsidTr="007D7FE0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7FE0" w:rsidRDefault="007D7FE0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7FE0" w:rsidRDefault="007D7FE0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Hou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D7FE0" w:rsidRDefault="007D7FE0">
            <w:pPr>
              <w:tabs>
                <w:tab w:val="left" w:pos="945"/>
              </w:tabs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eliverable</w:t>
            </w:r>
          </w:p>
        </w:tc>
      </w:tr>
      <w:tr w:rsidR="007D7FE0" w:rsidTr="007D7FE0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UI Design for Guard scree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Screenshots for UI of Guard screens</w:t>
            </w:r>
          </w:p>
        </w:tc>
      </w:tr>
      <w:tr w:rsidR="007D7FE0" w:rsidTr="007D7FE0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Coding for Alert message promp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 xml:space="preserve">Source code in </w:t>
            </w:r>
            <w:proofErr w:type="spellStart"/>
            <w:r>
              <w:t>bitbucket</w:t>
            </w:r>
            <w:proofErr w:type="spellEnd"/>
            <w:r>
              <w:t xml:space="preserve"> repository</w:t>
            </w:r>
          </w:p>
        </w:tc>
      </w:tr>
      <w:tr w:rsidR="007D7FE0" w:rsidTr="007D7FE0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Work on Client demo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D7FE0" w:rsidRDefault="007D7FE0" w:rsidP="00D06597">
            <w:pPr>
              <w:tabs>
                <w:tab w:val="left" w:pos="945"/>
              </w:tabs>
              <w:spacing w:line="240" w:lineRule="auto"/>
              <w:jc w:val="center"/>
            </w:pPr>
            <w:r>
              <w:t>Client meeting report</w:t>
            </w:r>
          </w:p>
        </w:tc>
      </w:tr>
    </w:tbl>
    <w:p w:rsidR="007D7FE0" w:rsidRDefault="00D06597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Specific: </w:t>
      </w:r>
    </w:p>
    <w:p w:rsidR="00D06597" w:rsidRPr="00D06597" w:rsidRDefault="00D06597" w:rsidP="00D06597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Cs/>
          <w:color w:val="2D3B45"/>
          <w:sz w:val="21"/>
          <w:szCs w:val="21"/>
        </w:rPr>
        <w:t>User Interface for Host/Guard screens will be developed</w:t>
      </w:r>
    </w:p>
    <w:p w:rsidR="00D06597" w:rsidRPr="00D06597" w:rsidRDefault="00D06597" w:rsidP="00D06597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Cs/>
          <w:color w:val="2D3B45"/>
          <w:sz w:val="21"/>
          <w:szCs w:val="21"/>
        </w:rPr>
        <w:t>Alert message coding will be done</w:t>
      </w:r>
    </w:p>
    <w:p w:rsidR="00D06597" w:rsidRDefault="00D06597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Measurable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:</w:t>
      </w:r>
    </w:p>
    <w:p w:rsidR="00D06597" w:rsidRPr="00D06597" w:rsidRDefault="00D06597" w:rsidP="00D06597">
      <w:pPr>
        <w:pStyle w:val="ListParagraph"/>
        <w:numPr>
          <w:ilvl w:val="0"/>
          <w:numId w:val="8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I can track the progress and measure the outcome where the outcomes are UI Design f</w:t>
      </w: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or Guard screens</w:t>
      </w:r>
    </w:p>
    <w:p w:rsidR="00D06597" w:rsidRPr="00D06597" w:rsidRDefault="00D06597" w:rsidP="00D06597">
      <w:pPr>
        <w:pStyle w:val="ListParagraph"/>
        <w:numPr>
          <w:ilvl w:val="0"/>
          <w:numId w:val="8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 xml:space="preserve">Code will be pushed into </w:t>
      </w:r>
      <w:proofErr w:type="spellStart"/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bitbucket</w:t>
      </w:r>
      <w:proofErr w:type="spellEnd"/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 xml:space="preserve"> repository</w:t>
      </w:r>
    </w:p>
    <w:p w:rsidR="00D06597" w:rsidRPr="00D06597" w:rsidRDefault="00D06597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/>
          <w:color w:val="2D3B45"/>
          <w:sz w:val="21"/>
          <w:szCs w:val="21"/>
        </w:rPr>
        <w:t>Attainable/Achievable:</w:t>
      </w:r>
    </w:p>
    <w:p w:rsidR="00D06597" w:rsidRDefault="00D06597" w:rsidP="00D06597">
      <w:pPr>
        <w:pStyle w:val="ListParagraph"/>
        <w:numPr>
          <w:ilvl w:val="0"/>
          <w:numId w:val="9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The goal is reasonable</w:t>
      </w: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as user interface is required.</w:t>
      </w:r>
    </w:p>
    <w:p w:rsidR="00D06597" w:rsidRPr="00D06597" w:rsidRDefault="00D06597" w:rsidP="00D06597">
      <w:pPr>
        <w:pStyle w:val="ListParagraph"/>
        <w:numPr>
          <w:ilvl w:val="0"/>
          <w:numId w:val="9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Alerts are important to provide continuous feedback to the user </w:t>
      </w: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 xml:space="preserve">and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it is </w:t>
      </w: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achievable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.</w:t>
      </w:r>
    </w:p>
    <w:p w:rsidR="00D06597" w:rsidRPr="00D06597" w:rsidRDefault="00D06597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/>
          <w:color w:val="2D3B45"/>
          <w:sz w:val="21"/>
          <w:szCs w:val="21"/>
        </w:rPr>
        <w:t>Relevant:</w:t>
      </w:r>
    </w:p>
    <w:p w:rsidR="00D06597" w:rsidRDefault="00D06597" w:rsidP="00D06597">
      <w:pPr>
        <w:pStyle w:val="ListParagraph"/>
        <w:numPr>
          <w:ilvl w:val="0"/>
          <w:numId w:val="9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 xml:space="preserve">The goal is worthwhile and meet our needs. </w:t>
      </w:r>
    </w:p>
    <w:p w:rsidR="00D06597" w:rsidRPr="00D06597" w:rsidRDefault="00D06597" w:rsidP="00D06597">
      <w:pPr>
        <w:pStyle w:val="ListParagraph"/>
        <w:numPr>
          <w:ilvl w:val="0"/>
          <w:numId w:val="9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They fit with our immediate and long-term plans for our project.</w:t>
      </w:r>
    </w:p>
    <w:p w:rsidR="00D06597" w:rsidRDefault="00D06597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b/>
          <w:color w:val="2D3B45"/>
          <w:sz w:val="21"/>
          <w:szCs w:val="21"/>
        </w:rPr>
        <w:t>Timely:</w:t>
      </w:r>
    </w:p>
    <w:p w:rsidR="00D06597" w:rsidRPr="00D06597" w:rsidRDefault="00D06597" w:rsidP="00D06597">
      <w:pPr>
        <w:pStyle w:val="ListParagraph"/>
        <w:numPr>
          <w:ilvl w:val="0"/>
          <w:numId w:val="10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D06597">
        <w:rPr>
          <w:rFonts w:ascii="Helvetica" w:eastAsia="Times New Roman" w:hAnsi="Helvetica" w:cs="Helvetica"/>
          <w:color w:val="2D3B45"/>
          <w:sz w:val="21"/>
          <w:szCs w:val="21"/>
        </w:rPr>
        <w:t>Tasks will be completed by Saturday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Future tasks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5: Client Demo 2, test &amp; resolve issues, identify deliverables for Demo 3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1(50% complete</w:t>
      </w:r>
      <w:proofErr w:type="gramStart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6: Developing report screen, alert screen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7: Fix issues and set environment for a demo. Document the deliverables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8: Work on </w:t>
      </w:r>
      <w:proofErr w:type="spellStart"/>
      <w:r>
        <w:rPr>
          <w:rFonts w:ascii="Helvetica" w:eastAsia="Times New Roman" w:hAnsi="Helvetica" w:cs="Helvetica"/>
          <w:color w:val="2D3B45"/>
          <w:sz w:val="21"/>
          <w:szCs w:val="21"/>
        </w:rPr>
        <w:t>mid term</w:t>
      </w:r>
      <w:proofErr w:type="spellEnd"/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presentation &amp; Client Demo 3, testing and fixing issues, list deliverables for demo 4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2(80% complete</w:t>
      </w:r>
      <w:proofErr w:type="gramStart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9: Developing report and alert screen . Work on Client Demo 4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2: Client Demo 5. Work on project documentation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 3(100% complete</w:t>
      </w:r>
      <w:proofErr w:type="gramStart"/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4: Commit the source code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br/>
        <w:t>Week 16: Close the project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nresolved challenges</w:t>
      </w:r>
    </w:p>
    <w:p w:rsidR="000A6559" w:rsidRDefault="000A6559" w:rsidP="000A6559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Decide on databas</w:t>
      </w:r>
      <w:r w:rsidR="00D06597">
        <w:rPr>
          <w:rFonts w:ascii="Helvetica" w:eastAsia="Times New Roman" w:hAnsi="Helvetica" w:cs="Helvetica"/>
          <w:color w:val="2D3B45"/>
          <w:sz w:val="21"/>
          <w:szCs w:val="21"/>
        </w:rPr>
        <w:t>e design with web services team and talk to university police.</w:t>
      </w:r>
    </w:p>
    <w:bookmarkEnd w:id="0"/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90792F"/>
    <w:multiLevelType w:val="hybridMultilevel"/>
    <w:tmpl w:val="9B6AD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B1914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EE1CD3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C81A97"/>
    <w:multiLevelType w:val="hybridMultilevel"/>
    <w:tmpl w:val="95D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70C4E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7C763C"/>
    <w:multiLevelType w:val="multilevel"/>
    <w:tmpl w:val="79787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3D7722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5400C6"/>
    <w:multiLevelType w:val="hybridMultilevel"/>
    <w:tmpl w:val="97B44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E0EE4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D2D2808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9"/>
  </w:num>
  <w:num w:numId="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</w:num>
  <w:num w:numId="5">
    <w:abstractNumId w:val="3"/>
  </w:num>
  <w:num w:numId="6">
    <w:abstractNumId w:val="0"/>
  </w:num>
  <w:num w:numId="7">
    <w:abstractNumId w:val="2"/>
  </w:num>
  <w:num w:numId="8">
    <w:abstractNumId w:val="1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rMwtzA1MTc1MzFT0lEKTi0uzszPAykwrAUAIh317iwAAAA="/>
  </w:docVars>
  <w:rsids>
    <w:rsidRoot w:val="000A6559"/>
    <w:rsid w:val="000A6559"/>
    <w:rsid w:val="000C1D43"/>
    <w:rsid w:val="003A4126"/>
    <w:rsid w:val="007D7FE0"/>
    <w:rsid w:val="00947DA6"/>
    <w:rsid w:val="00BF4287"/>
    <w:rsid w:val="00D0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B657FF-1048-4057-97FF-DD3B496FB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55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5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A6559"/>
    <w:rPr>
      <w:color w:val="0000FF"/>
      <w:u w:val="single"/>
    </w:rPr>
  </w:style>
  <w:style w:type="table" w:styleId="TableGrid">
    <w:name w:val="Table Grid"/>
    <w:basedOn w:val="TableNormal"/>
    <w:uiPriority w:val="39"/>
    <w:rsid w:val="000A655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38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1</cp:revision>
  <dcterms:created xsi:type="dcterms:W3CDTF">2016-09-26T04:14:00Z</dcterms:created>
  <dcterms:modified xsi:type="dcterms:W3CDTF">2016-09-26T05:15:00Z</dcterms:modified>
</cp:coreProperties>
</file>